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43882" w14:textId="42A921DC" w:rsidR="00C70BA6" w:rsidRPr="00C44D59" w:rsidRDefault="00C70BA6" w:rsidP="003234A3">
      <w:pPr>
        <w:rPr>
          <w:rFonts w:cstheme="minorHAnsi"/>
          <w:b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Ind w:w="447" w:type="dxa"/>
        <w:tblLook w:val="04A0" w:firstRow="1" w:lastRow="0" w:firstColumn="1" w:lastColumn="0" w:noHBand="0" w:noVBand="1"/>
      </w:tblPr>
      <w:tblGrid>
        <w:gridCol w:w="4298"/>
        <w:gridCol w:w="4265"/>
      </w:tblGrid>
      <w:tr w:rsidR="00B202F1" w:rsidRPr="00C44D59" w14:paraId="4E12998F" w14:textId="77777777" w:rsidTr="00A56DBB">
        <w:tc>
          <w:tcPr>
            <w:tcW w:w="4298" w:type="dxa"/>
          </w:tcPr>
          <w:p w14:paraId="5D20284E" w14:textId="77777777" w:rsidR="00E66E71" w:rsidRPr="00C44D59" w:rsidRDefault="00E66E71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4D59">
              <w:rPr>
                <w:rFonts w:cstheme="minorHAnsi"/>
                <w:color w:val="000000" w:themeColor="text1"/>
                <w:sz w:val="20"/>
                <w:szCs w:val="20"/>
              </w:rPr>
              <w:t>Name of candidate</w:t>
            </w:r>
          </w:p>
        </w:tc>
        <w:tc>
          <w:tcPr>
            <w:tcW w:w="4265" w:type="dxa"/>
          </w:tcPr>
          <w:p w14:paraId="35B724FC" w14:textId="60B3C93D" w:rsidR="00E66E71" w:rsidRPr="00C44D59" w:rsidRDefault="00E66E71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B202F1" w:rsidRPr="00C44D59" w14:paraId="36ED6A0E" w14:textId="77777777" w:rsidTr="00A56DBB">
        <w:tc>
          <w:tcPr>
            <w:tcW w:w="4298" w:type="dxa"/>
          </w:tcPr>
          <w:p w14:paraId="3A99DDC3" w14:textId="77777777" w:rsidR="00E66E71" w:rsidRPr="00C44D59" w:rsidRDefault="00E66E71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4D59">
              <w:rPr>
                <w:rFonts w:cstheme="minorHAnsi"/>
                <w:color w:val="000000" w:themeColor="text1"/>
                <w:sz w:val="20"/>
                <w:szCs w:val="20"/>
              </w:rPr>
              <w:t>Specialty</w:t>
            </w:r>
          </w:p>
        </w:tc>
        <w:tc>
          <w:tcPr>
            <w:tcW w:w="4265" w:type="dxa"/>
          </w:tcPr>
          <w:p w14:paraId="3BDD6160" w14:textId="6C3C09BE" w:rsidR="00E66E71" w:rsidRPr="00C44D59" w:rsidRDefault="00E66E71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B202F1" w:rsidRPr="00C44D59" w14:paraId="246F19CC" w14:textId="77777777" w:rsidTr="00A56DBB">
        <w:tc>
          <w:tcPr>
            <w:tcW w:w="4298" w:type="dxa"/>
          </w:tcPr>
          <w:p w14:paraId="4D0A6E2E" w14:textId="77777777" w:rsidR="00E66E71" w:rsidRPr="00C44D59" w:rsidRDefault="00E66E71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4D59">
              <w:rPr>
                <w:rFonts w:cstheme="minorHAnsi"/>
                <w:color w:val="000000" w:themeColor="text1"/>
                <w:sz w:val="20"/>
                <w:szCs w:val="20"/>
              </w:rPr>
              <w:t>Grade / Level</w:t>
            </w:r>
          </w:p>
        </w:tc>
        <w:tc>
          <w:tcPr>
            <w:tcW w:w="4265" w:type="dxa"/>
          </w:tcPr>
          <w:p w14:paraId="2431C569" w14:textId="564E9D08" w:rsidR="00E66E71" w:rsidRPr="00C44D59" w:rsidRDefault="00E66E71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0B0B87" w:rsidRPr="00C44D59" w14:paraId="448AB3D0" w14:textId="77777777" w:rsidTr="00A56DBB">
        <w:tc>
          <w:tcPr>
            <w:tcW w:w="4298" w:type="dxa"/>
          </w:tcPr>
          <w:p w14:paraId="634F41AF" w14:textId="77777777" w:rsidR="000B0B87" w:rsidRPr="00C44D59" w:rsidRDefault="000B0B87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4D59">
              <w:rPr>
                <w:rFonts w:cstheme="minorHAnsi"/>
                <w:color w:val="000000" w:themeColor="text1"/>
                <w:sz w:val="20"/>
                <w:szCs w:val="20"/>
              </w:rPr>
              <w:t>Consultant presenting CV</w:t>
            </w:r>
          </w:p>
        </w:tc>
        <w:tc>
          <w:tcPr>
            <w:tcW w:w="4265" w:type="dxa"/>
          </w:tcPr>
          <w:p w14:paraId="7297CC6F" w14:textId="60BD38E4" w:rsidR="000B0B87" w:rsidRPr="00C44D59" w:rsidRDefault="000B0B87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0B0B87" w:rsidRPr="00C44D59" w14:paraId="17609F3E" w14:textId="77777777" w:rsidTr="00A56DBB">
        <w:tc>
          <w:tcPr>
            <w:tcW w:w="4298" w:type="dxa"/>
          </w:tcPr>
          <w:p w14:paraId="18210536" w14:textId="77777777" w:rsidR="000B0B87" w:rsidRPr="00C44D59" w:rsidRDefault="000B0B87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4D59">
              <w:rPr>
                <w:rFonts w:cstheme="minorHAnsi"/>
                <w:color w:val="000000" w:themeColor="text1"/>
                <w:sz w:val="20"/>
                <w:szCs w:val="20"/>
              </w:rPr>
              <w:t>Contact Phone</w:t>
            </w:r>
          </w:p>
        </w:tc>
        <w:tc>
          <w:tcPr>
            <w:tcW w:w="4265" w:type="dxa"/>
          </w:tcPr>
          <w:p w14:paraId="45D1A981" w14:textId="563C6535" w:rsidR="000B0B87" w:rsidRPr="00C44D59" w:rsidRDefault="000B0B87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0B0B87" w:rsidRPr="00C44D59" w14:paraId="67B8FD6A" w14:textId="77777777" w:rsidTr="00A56DBB">
        <w:tc>
          <w:tcPr>
            <w:tcW w:w="4298" w:type="dxa"/>
          </w:tcPr>
          <w:p w14:paraId="70C9DE25" w14:textId="77777777" w:rsidR="000B0B87" w:rsidRPr="00C44D59" w:rsidRDefault="000B0B87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C44D59">
              <w:rPr>
                <w:rFonts w:cstheme="minorHAnsi"/>
                <w:color w:val="000000" w:themeColor="text1"/>
                <w:sz w:val="20"/>
                <w:szCs w:val="20"/>
              </w:rPr>
              <w:t>Contact Email</w:t>
            </w:r>
          </w:p>
        </w:tc>
        <w:tc>
          <w:tcPr>
            <w:tcW w:w="4265" w:type="dxa"/>
          </w:tcPr>
          <w:p w14:paraId="0B5C1C5E" w14:textId="66038F0C" w:rsidR="000B0B87" w:rsidRPr="00C44D59" w:rsidRDefault="000B0B87" w:rsidP="003234A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159F14AE" w14:textId="77777777" w:rsidR="005A4E14" w:rsidRPr="00792013" w:rsidRDefault="005A4E14" w:rsidP="005A4E14">
      <w:pPr>
        <w:rPr>
          <w:rFonts w:cstheme="minorHAnsi"/>
          <w:sz w:val="20"/>
          <w:szCs w:val="20"/>
          <w:u w:val="single"/>
        </w:rPr>
      </w:pPr>
    </w:p>
    <w:p w14:paraId="449D065B" w14:textId="3D59EB54" w:rsidR="00D14C56" w:rsidRDefault="00E03475" w:rsidP="005A4E14">
      <w:pPr>
        <w:jc w:val="center"/>
        <w:rPr>
          <w:rFonts w:cstheme="minorHAnsi"/>
          <w:sz w:val="20"/>
          <w:szCs w:val="20"/>
          <w:u w:val="single"/>
        </w:rPr>
      </w:pPr>
      <w:r w:rsidRPr="00B87E41">
        <w:rPr>
          <w:rFonts w:cstheme="minorHAnsi"/>
          <w:sz w:val="20"/>
          <w:szCs w:val="20"/>
          <w:u w:val="single"/>
        </w:rPr>
        <w:t>Qualifications – Primary &amp; Postgraduate</w:t>
      </w:r>
    </w:p>
    <w:p w14:paraId="424C5250" w14:textId="77777777" w:rsidR="00D14C56" w:rsidRDefault="00D14C56" w:rsidP="005A4E14">
      <w:pPr>
        <w:jc w:val="center"/>
        <w:rPr>
          <w:rFonts w:cstheme="minorHAnsi"/>
          <w:sz w:val="20"/>
          <w:szCs w:val="20"/>
          <w:u w:val="single"/>
        </w:rPr>
      </w:pPr>
    </w:p>
    <w:p w14:paraId="12E9158E" w14:textId="4532A0B6" w:rsidR="005A4E14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  <w:r w:rsidRPr="00792013">
        <w:rPr>
          <w:rFonts w:cstheme="minorHAnsi"/>
          <w:sz w:val="20"/>
          <w:szCs w:val="20"/>
          <w:u w:val="single"/>
        </w:rPr>
        <w:t>Detailed Practicing History</w:t>
      </w:r>
    </w:p>
    <w:p w14:paraId="12ECA0DC" w14:textId="77777777" w:rsidR="005A4E14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</w:p>
    <w:p w14:paraId="1AE3DB36" w14:textId="77777777" w:rsidR="005A4E14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</w:p>
    <w:p w14:paraId="325D5E71" w14:textId="77777777" w:rsidR="005A4E14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Medical Licensing</w:t>
      </w:r>
    </w:p>
    <w:p w14:paraId="42FCD4E4" w14:textId="77777777" w:rsidR="005A4E14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</w:p>
    <w:p w14:paraId="787FFF5F" w14:textId="77777777" w:rsidR="005A4E14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</w:p>
    <w:p w14:paraId="6174E9D4" w14:textId="77777777" w:rsidR="005A4E14" w:rsidRPr="00792013" w:rsidRDefault="005A4E14" w:rsidP="005A4E14">
      <w:pPr>
        <w:jc w:val="center"/>
        <w:rPr>
          <w:rFonts w:eastAsia="Calibri" w:cstheme="minorHAnsi"/>
          <w:sz w:val="20"/>
          <w:szCs w:val="20"/>
        </w:rPr>
      </w:pPr>
      <w:r>
        <w:rPr>
          <w:rFonts w:cstheme="minorHAnsi"/>
          <w:sz w:val="20"/>
          <w:szCs w:val="20"/>
          <w:u w:val="single"/>
        </w:rPr>
        <w:t>Procedural Skills</w:t>
      </w:r>
    </w:p>
    <w:p w14:paraId="5D3B4FD7" w14:textId="77777777" w:rsidR="005A4E14" w:rsidRPr="00792013" w:rsidRDefault="005A4E14" w:rsidP="005A4E14">
      <w:pPr>
        <w:rPr>
          <w:rFonts w:cstheme="minorHAnsi"/>
          <w:sz w:val="20"/>
          <w:szCs w:val="20"/>
          <w:u w:val="single"/>
        </w:rPr>
      </w:pPr>
    </w:p>
    <w:p w14:paraId="4772E58A" w14:textId="77777777" w:rsidR="005A4E14" w:rsidRPr="00792013" w:rsidRDefault="005A4E14" w:rsidP="005A4E14">
      <w:pPr>
        <w:rPr>
          <w:rFonts w:cstheme="minorHAnsi"/>
          <w:sz w:val="20"/>
          <w:szCs w:val="20"/>
          <w:u w:val="single"/>
        </w:rPr>
      </w:pPr>
    </w:p>
    <w:p w14:paraId="1DDCB155" w14:textId="77777777" w:rsidR="005A4E14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  <w:r w:rsidRPr="00792013">
        <w:rPr>
          <w:rFonts w:cstheme="minorHAnsi"/>
          <w:sz w:val="20"/>
          <w:szCs w:val="20"/>
          <w:u w:val="single"/>
        </w:rPr>
        <w:t>Lectures at conferences &amp; courses</w:t>
      </w:r>
    </w:p>
    <w:p w14:paraId="368BC752" w14:textId="77777777" w:rsidR="005A4E14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</w:p>
    <w:p w14:paraId="2B6A6C88" w14:textId="77777777" w:rsidR="005A4E14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</w:p>
    <w:p w14:paraId="2CD26BC8" w14:textId="77777777" w:rsidR="005A4E14" w:rsidRPr="00792013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Publications, Conferences &amp; Other</w:t>
      </w:r>
    </w:p>
    <w:p w14:paraId="1F7DB159" w14:textId="77777777" w:rsidR="005A4E14" w:rsidRPr="00792013" w:rsidRDefault="005A4E14" w:rsidP="005A4E14">
      <w:pPr>
        <w:rPr>
          <w:rFonts w:cstheme="minorHAnsi"/>
          <w:sz w:val="20"/>
          <w:szCs w:val="20"/>
          <w:u w:val="single"/>
        </w:rPr>
      </w:pPr>
    </w:p>
    <w:p w14:paraId="34096711" w14:textId="77777777" w:rsidR="005A4E14" w:rsidRPr="00792013" w:rsidRDefault="005A4E14" w:rsidP="005A4E14">
      <w:pPr>
        <w:rPr>
          <w:rFonts w:cstheme="minorHAnsi"/>
          <w:sz w:val="20"/>
          <w:szCs w:val="20"/>
          <w:u w:val="single"/>
        </w:rPr>
      </w:pPr>
    </w:p>
    <w:p w14:paraId="67C3D8CE" w14:textId="77777777" w:rsidR="005A4E14" w:rsidRPr="00792013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  <w:r w:rsidRPr="00792013">
        <w:rPr>
          <w:rFonts w:cstheme="minorHAnsi"/>
          <w:sz w:val="20"/>
          <w:szCs w:val="20"/>
          <w:u w:val="single"/>
        </w:rPr>
        <w:t>Extra-Curricular</w:t>
      </w:r>
    </w:p>
    <w:p w14:paraId="5F614AAC" w14:textId="77777777" w:rsidR="005A4E14" w:rsidRPr="00792013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</w:p>
    <w:p w14:paraId="327AA1A5" w14:textId="77777777" w:rsidR="005A4E14" w:rsidRPr="00450AB5" w:rsidRDefault="005A4E14" w:rsidP="005A4E14">
      <w:pPr>
        <w:jc w:val="center"/>
        <w:rPr>
          <w:rFonts w:cstheme="minorHAnsi"/>
          <w:sz w:val="20"/>
          <w:szCs w:val="20"/>
          <w:u w:val="single"/>
        </w:rPr>
      </w:pPr>
    </w:p>
    <w:p w14:paraId="6E8034C6" w14:textId="77777777" w:rsidR="00C44D59" w:rsidRPr="00C44D59" w:rsidRDefault="00C44D59" w:rsidP="00C44D59">
      <w:pPr>
        <w:jc w:val="center"/>
        <w:rPr>
          <w:rFonts w:cstheme="minorHAnsi"/>
          <w:sz w:val="20"/>
          <w:szCs w:val="20"/>
        </w:rPr>
      </w:pPr>
    </w:p>
    <w:sectPr w:rsidR="00C44D59" w:rsidRPr="00C44D59" w:rsidSect="004E638B">
      <w:headerReference w:type="default" r:id="rId10"/>
      <w:footerReference w:type="default" r:id="rId11"/>
      <w:pgSz w:w="11900" w:h="16840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3C776" w14:textId="77777777" w:rsidR="007A0B74" w:rsidRDefault="007A0B74" w:rsidP="00C70BA6">
      <w:r>
        <w:separator/>
      </w:r>
    </w:p>
  </w:endnote>
  <w:endnote w:type="continuationSeparator" w:id="0">
    <w:p w14:paraId="51D03818" w14:textId="77777777" w:rsidR="007A0B74" w:rsidRDefault="007A0B74" w:rsidP="00C70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MS Mincho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45040" w14:textId="77777777" w:rsidR="00F64931" w:rsidRDefault="00F64931" w:rsidP="00F64931">
    <w:pPr>
      <w:pStyle w:val="Footer"/>
      <w:jc w:val="center"/>
      <w:rPr>
        <w:color w:val="D9D9D9" w:themeColor="background1" w:themeShade="D9"/>
        <w:lang w:val="en-AU"/>
      </w:rPr>
    </w:pPr>
  </w:p>
  <w:p w14:paraId="1F434C92" w14:textId="4F98AD11" w:rsidR="00F64931" w:rsidRPr="00E66E71" w:rsidRDefault="00F64931" w:rsidP="00F64931">
    <w:pPr>
      <w:pStyle w:val="Footer"/>
      <w:jc w:val="center"/>
      <w:rPr>
        <w:color w:val="D9D9D9" w:themeColor="background1" w:themeShade="D9"/>
        <w:lang w:val="en-AU"/>
      </w:rPr>
    </w:pPr>
    <w:r w:rsidRPr="00E66E71">
      <w:rPr>
        <w:color w:val="D9D9D9" w:themeColor="background1" w:themeShade="D9"/>
        <w:lang w:val="en-AU"/>
      </w:rPr>
      <w:t>1 Medical PTY LTD</w:t>
    </w:r>
    <w:r>
      <w:rPr>
        <w:color w:val="D9D9D9" w:themeColor="background1" w:themeShade="D9"/>
        <w:lang w:val="en-AU"/>
      </w:rPr>
      <w:t xml:space="preserve"> – 31 625 743 562</w:t>
    </w:r>
  </w:p>
  <w:p w14:paraId="2348CC80" w14:textId="5FA04BBE" w:rsidR="00F64931" w:rsidRDefault="00B02111">
    <w:pPr>
      <w:pStyle w:val="Footer"/>
    </w:pPr>
    <w:r>
      <w:rPr>
        <w:color w:val="D9D9D9" w:themeColor="background1" w:themeShade="D9"/>
        <w:lang w:val="en-AU"/>
      </w:rPr>
      <w:tab/>
    </w:r>
    <w:r w:rsidRPr="00B02111">
      <w:rPr>
        <w:color w:val="D9D9D9" w:themeColor="background1" w:themeShade="D9"/>
        <w:lang w:val="en-AU"/>
      </w:rPr>
      <w:t>+61 2 7258 0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F30A5" w14:textId="77777777" w:rsidR="007A0B74" w:rsidRDefault="007A0B74" w:rsidP="00C70BA6">
      <w:r>
        <w:separator/>
      </w:r>
    </w:p>
  </w:footnote>
  <w:footnote w:type="continuationSeparator" w:id="0">
    <w:p w14:paraId="461048E7" w14:textId="77777777" w:rsidR="007A0B74" w:rsidRDefault="007A0B74" w:rsidP="00C70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EBD81" w14:textId="43DCE052" w:rsidR="00F64931" w:rsidRDefault="00F64931" w:rsidP="00F64931">
    <w:pPr>
      <w:pStyle w:val="Header"/>
      <w:ind w:left="-567"/>
    </w:pPr>
    <w:r>
      <w:rPr>
        <w:noProof/>
      </w:rPr>
      <w:drawing>
        <wp:inline distT="0" distB="0" distL="0" distR="0" wp14:anchorId="7191F4BB" wp14:editId="0766AF4F">
          <wp:extent cx="1977233" cy="480060"/>
          <wp:effectExtent l="0" t="0" r="4445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1309" cy="4980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2F0BC2A" w14:textId="0B08F454" w:rsidR="00F64931" w:rsidRDefault="00F64931" w:rsidP="00F64931">
    <w:pPr>
      <w:pStyle w:val="Header"/>
      <w:tabs>
        <w:tab w:val="clear" w:pos="4680"/>
        <w:tab w:val="clear" w:pos="9360"/>
        <w:tab w:val="left" w:pos="30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665CA"/>
    <w:multiLevelType w:val="hybridMultilevel"/>
    <w:tmpl w:val="A57C1A2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D6DC0"/>
    <w:multiLevelType w:val="hybridMultilevel"/>
    <w:tmpl w:val="09A2D408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33774"/>
    <w:multiLevelType w:val="hybridMultilevel"/>
    <w:tmpl w:val="18360F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CC138F"/>
    <w:multiLevelType w:val="hybridMultilevel"/>
    <w:tmpl w:val="C4407D1C"/>
    <w:lvl w:ilvl="0" w:tplc="0C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11F04E8D"/>
    <w:multiLevelType w:val="hybridMultilevel"/>
    <w:tmpl w:val="6D76E3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27CA2"/>
    <w:multiLevelType w:val="hybridMultilevel"/>
    <w:tmpl w:val="6B225F5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D66EA"/>
    <w:multiLevelType w:val="hybridMultilevel"/>
    <w:tmpl w:val="DA406A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2D0FDD"/>
    <w:multiLevelType w:val="hybridMultilevel"/>
    <w:tmpl w:val="796A3ED8"/>
    <w:lvl w:ilvl="0" w:tplc="B11C2088">
      <w:start w:val="2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24F6E"/>
    <w:multiLevelType w:val="multilevel"/>
    <w:tmpl w:val="D284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300BC7"/>
    <w:multiLevelType w:val="hybridMultilevel"/>
    <w:tmpl w:val="14F446F0"/>
    <w:lvl w:ilvl="0" w:tplc="B11C2088">
      <w:start w:val="2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72D78"/>
    <w:multiLevelType w:val="hybridMultilevel"/>
    <w:tmpl w:val="281ACB98"/>
    <w:lvl w:ilvl="0" w:tplc="3F32EA18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E6EE2"/>
    <w:multiLevelType w:val="multilevel"/>
    <w:tmpl w:val="437C7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DA4DA9"/>
    <w:multiLevelType w:val="hybridMultilevel"/>
    <w:tmpl w:val="B8760BB0"/>
    <w:lvl w:ilvl="0" w:tplc="B11C2088">
      <w:start w:val="2"/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A745853"/>
    <w:multiLevelType w:val="hybridMultilevel"/>
    <w:tmpl w:val="819E3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DE2D01"/>
    <w:multiLevelType w:val="hybridMultilevel"/>
    <w:tmpl w:val="76D898CC"/>
    <w:lvl w:ilvl="0" w:tplc="B11C2088">
      <w:start w:val="2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446A63"/>
    <w:multiLevelType w:val="multilevel"/>
    <w:tmpl w:val="64244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ED0A2A"/>
    <w:multiLevelType w:val="hybridMultilevel"/>
    <w:tmpl w:val="551EDBA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E7E446D"/>
    <w:multiLevelType w:val="multilevel"/>
    <w:tmpl w:val="794A9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720F12"/>
    <w:multiLevelType w:val="hybridMultilevel"/>
    <w:tmpl w:val="83CC9E26"/>
    <w:lvl w:ilvl="0" w:tplc="F9F0316C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71080"/>
    <w:multiLevelType w:val="hybridMultilevel"/>
    <w:tmpl w:val="407E9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4B3F13"/>
    <w:multiLevelType w:val="hybridMultilevel"/>
    <w:tmpl w:val="143E0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FB3721"/>
    <w:multiLevelType w:val="hybridMultilevel"/>
    <w:tmpl w:val="D3202DE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6A602A"/>
    <w:multiLevelType w:val="multilevel"/>
    <w:tmpl w:val="E58A8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7193AC1"/>
    <w:multiLevelType w:val="hybridMultilevel"/>
    <w:tmpl w:val="568A5E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F104D6"/>
    <w:multiLevelType w:val="hybridMultilevel"/>
    <w:tmpl w:val="6C36B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0D034B"/>
    <w:multiLevelType w:val="hybridMultilevel"/>
    <w:tmpl w:val="0D605B4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BB86D93"/>
    <w:multiLevelType w:val="hybridMultilevel"/>
    <w:tmpl w:val="D8746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6C0F8D"/>
    <w:multiLevelType w:val="hybridMultilevel"/>
    <w:tmpl w:val="19C86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53283B"/>
    <w:multiLevelType w:val="hybridMultilevel"/>
    <w:tmpl w:val="E584A672"/>
    <w:lvl w:ilvl="0" w:tplc="B11C2088">
      <w:start w:val="2"/>
      <w:numFmt w:val="bullet"/>
      <w:lvlText w:val="•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3132361"/>
    <w:multiLevelType w:val="hybridMultilevel"/>
    <w:tmpl w:val="5F888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43F1CDF"/>
    <w:multiLevelType w:val="multilevel"/>
    <w:tmpl w:val="65EC7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FE156BF"/>
    <w:multiLevelType w:val="hybridMultilevel"/>
    <w:tmpl w:val="687605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B20B28"/>
    <w:multiLevelType w:val="hybridMultilevel"/>
    <w:tmpl w:val="45F89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751C6"/>
    <w:multiLevelType w:val="multilevel"/>
    <w:tmpl w:val="D1ECF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3C522BF"/>
    <w:multiLevelType w:val="hybridMultilevel"/>
    <w:tmpl w:val="5AC0EF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BF4E77"/>
    <w:multiLevelType w:val="multilevel"/>
    <w:tmpl w:val="EDC42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676957"/>
    <w:multiLevelType w:val="hybridMultilevel"/>
    <w:tmpl w:val="F15AC9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758577">
    <w:abstractNumId w:val="14"/>
  </w:num>
  <w:num w:numId="2" w16cid:durableId="1594701849">
    <w:abstractNumId w:val="7"/>
  </w:num>
  <w:num w:numId="3" w16cid:durableId="167524180">
    <w:abstractNumId w:val="9"/>
  </w:num>
  <w:num w:numId="4" w16cid:durableId="1311053259">
    <w:abstractNumId w:val="12"/>
  </w:num>
  <w:num w:numId="5" w16cid:durableId="1675767869">
    <w:abstractNumId w:val="28"/>
  </w:num>
  <w:num w:numId="6" w16cid:durableId="1639726469">
    <w:abstractNumId w:val="32"/>
  </w:num>
  <w:num w:numId="7" w16cid:durableId="181744050">
    <w:abstractNumId w:val="4"/>
  </w:num>
  <w:num w:numId="8" w16cid:durableId="823816100">
    <w:abstractNumId w:val="25"/>
  </w:num>
  <w:num w:numId="9" w16cid:durableId="1527645379">
    <w:abstractNumId w:val="0"/>
  </w:num>
  <w:num w:numId="10" w16cid:durableId="1655378427">
    <w:abstractNumId w:val="16"/>
  </w:num>
  <w:num w:numId="11" w16cid:durableId="558977755">
    <w:abstractNumId w:val="23"/>
  </w:num>
  <w:num w:numId="12" w16cid:durableId="2133933417">
    <w:abstractNumId w:val="6"/>
  </w:num>
  <w:num w:numId="13" w16cid:durableId="1225096026">
    <w:abstractNumId w:val="31"/>
  </w:num>
  <w:num w:numId="14" w16cid:durableId="626618858">
    <w:abstractNumId w:val="21"/>
  </w:num>
  <w:num w:numId="15" w16cid:durableId="1382091771">
    <w:abstractNumId w:val="5"/>
  </w:num>
  <w:num w:numId="16" w16cid:durableId="1156805139">
    <w:abstractNumId w:val="20"/>
  </w:num>
  <w:num w:numId="17" w16cid:durableId="2092267048">
    <w:abstractNumId w:val="24"/>
  </w:num>
  <w:num w:numId="18" w16cid:durableId="248269030">
    <w:abstractNumId w:val="36"/>
  </w:num>
  <w:num w:numId="19" w16cid:durableId="1219242958">
    <w:abstractNumId w:val="34"/>
  </w:num>
  <w:num w:numId="20" w16cid:durableId="1323583519">
    <w:abstractNumId w:val="22"/>
  </w:num>
  <w:num w:numId="21" w16cid:durableId="1641378696">
    <w:abstractNumId w:val="11"/>
  </w:num>
  <w:num w:numId="22" w16cid:durableId="1694334044">
    <w:abstractNumId w:val="15"/>
  </w:num>
  <w:num w:numId="23" w16cid:durableId="717046487">
    <w:abstractNumId w:val="33"/>
  </w:num>
  <w:num w:numId="24" w16cid:durableId="1556699641">
    <w:abstractNumId w:val="35"/>
  </w:num>
  <w:num w:numId="25" w16cid:durableId="1366445048">
    <w:abstractNumId w:val="8"/>
  </w:num>
  <w:num w:numId="26" w16cid:durableId="903832215">
    <w:abstractNumId w:val="17"/>
  </w:num>
  <w:num w:numId="27" w16cid:durableId="642664049">
    <w:abstractNumId w:val="3"/>
  </w:num>
  <w:num w:numId="28" w16cid:durableId="726880062">
    <w:abstractNumId w:val="30"/>
  </w:num>
  <w:num w:numId="29" w16cid:durableId="1995790107">
    <w:abstractNumId w:val="13"/>
  </w:num>
  <w:num w:numId="30" w16cid:durableId="61875374">
    <w:abstractNumId w:val="2"/>
  </w:num>
  <w:num w:numId="31" w16cid:durableId="411045361">
    <w:abstractNumId w:val="29"/>
  </w:num>
  <w:num w:numId="32" w16cid:durableId="985620457">
    <w:abstractNumId w:val="19"/>
  </w:num>
  <w:num w:numId="33" w16cid:durableId="1902015083">
    <w:abstractNumId w:val="26"/>
  </w:num>
  <w:num w:numId="34" w16cid:durableId="1432043556">
    <w:abstractNumId w:val="27"/>
  </w:num>
  <w:num w:numId="35" w16cid:durableId="626397136">
    <w:abstractNumId w:val="1"/>
  </w:num>
  <w:num w:numId="36" w16cid:durableId="1818836150">
    <w:abstractNumId w:val="18"/>
  </w:num>
  <w:num w:numId="37" w16cid:durableId="1174035162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DS2NDOzMDAwMTJX0lEKTi0uzszPAykwqQUAHPIKgiwAAAA="/>
  </w:docVars>
  <w:rsids>
    <w:rsidRoot w:val="00C70BA6"/>
    <w:rsid w:val="0000465F"/>
    <w:rsid w:val="000142BB"/>
    <w:rsid w:val="00014708"/>
    <w:rsid w:val="00017197"/>
    <w:rsid w:val="00021D07"/>
    <w:rsid w:val="00022C61"/>
    <w:rsid w:val="000355CA"/>
    <w:rsid w:val="00064850"/>
    <w:rsid w:val="00077D0F"/>
    <w:rsid w:val="00093F35"/>
    <w:rsid w:val="000A4E97"/>
    <w:rsid w:val="000A5168"/>
    <w:rsid w:val="000A674E"/>
    <w:rsid w:val="000B0B87"/>
    <w:rsid w:val="000C2AF5"/>
    <w:rsid w:val="000C506E"/>
    <w:rsid w:val="000D2C34"/>
    <w:rsid w:val="000D6785"/>
    <w:rsid w:val="000E2D92"/>
    <w:rsid w:val="000E62DB"/>
    <w:rsid w:val="000F555F"/>
    <w:rsid w:val="00125E64"/>
    <w:rsid w:val="00140CA0"/>
    <w:rsid w:val="00141E00"/>
    <w:rsid w:val="001427A2"/>
    <w:rsid w:val="00155221"/>
    <w:rsid w:val="00164F50"/>
    <w:rsid w:val="0017542D"/>
    <w:rsid w:val="00176231"/>
    <w:rsid w:val="00176C92"/>
    <w:rsid w:val="00176E5F"/>
    <w:rsid w:val="00176F13"/>
    <w:rsid w:val="00181639"/>
    <w:rsid w:val="001929D4"/>
    <w:rsid w:val="00192B05"/>
    <w:rsid w:val="00194111"/>
    <w:rsid w:val="0019572D"/>
    <w:rsid w:val="001A7EA5"/>
    <w:rsid w:val="001B62C4"/>
    <w:rsid w:val="001B755A"/>
    <w:rsid w:val="001D289A"/>
    <w:rsid w:val="001F745F"/>
    <w:rsid w:val="00201626"/>
    <w:rsid w:val="00241A89"/>
    <w:rsid w:val="002558F4"/>
    <w:rsid w:val="00255B3F"/>
    <w:rsid w:val="00272BB9"/>
    <w:rsid w:val="00272FA8"/>
    <w:rsid w:val="00290F4F"/>
    <w:rsid w:val="00295FD4"/>
    <w:rsid w:val="00296C7B"/>
    <w:rsid w:val="002A4DC0"/>
    <w:rsid w:val="002B7B8C"/>
    <w:rsid w:val="002C0DAE"/>
    <w:rsid w:val="002C1992"/>
    <w:rsid w:val="002F78DA"/>
    <w:rsid w:val="00302841"/>
    <w:rsid w:val="003134FF"/>
    <w:rsid w:val="003234A3"/>
    <w:rsid w:val="00353F95"/>
    <w:rsid w:val="0035480C"/>
    <w:rsid w:val="00357AFA"/>
    <w:rsid w:val="00371D19"/>
    <w:rsid w:val="00373B46"/>
    <w:rsid w:val="003863CF"/>
    <w:rsid w:val="0039023D"/>
    <w:rsid w:val="00397217"/>
    <w:rsid w:val="003B3271"/>
    <w:rsid w:val="003B6C12"/>
    <w:rsid w:val="003E6835"/>
    <w:rsid w:val="004026F1"/>
    <w:rsid w:val="00402A71"/>
    <w:rsid w:val="00403F67"/>
    <w:rsid w:val="004051CE"/>
    <w:rsid w:val="00405CF9"/>
    <w:rsid w:val="00424A65"/>
    <w:rsid w:val="0043066D"/>
    <w:rsid w:val="00446FD7"/>
    <w:rsid w:val="00447C96"/>
    <w:rsid w:val="00455358"/>
    <w:rsid w:val="00455A43"/>
    <w:rsid w:val="00457788"/>
    <w:rsid w:val="00463B1A"/>
    <w:rsid w:val="00464D49"/>
    <w:rsid w:val="00467C09"/>
    <w:rsid w:val="00475D7A"/>
    <w:rsid w:val="004773F4"/>
    <w:rsid w:val="0048044C"/>
    <w:rsid w:val="0048064D"/>
    <w:rsid w:val="004B1D84"/>
    <w:rsid w:val="004B5CD5"/>
    <w:rsid w:val="004C6322"/>
    <w:rsid w:val="004C718F"/>
    <w:rsid w:val="004D2777"/>
    <w:rsid w:val="004D7CDC"/>
    <w:rsid w:val="004E638B"/>
    <w:rsid w:val="004F5503"/>
    <w:rsid w:val="00501103"/>
    <w:rsid w:val="00504ED2"/>
    <w:rsid w:val="00514845"/>
    <w:rsid w:val="00516977"/>
    <w:rsid w:val="0052160B"/>
    <w:rsid w:val="00530AAC"/>
    <w:rsid w:val="00541893"/>
    <w:rsid w:val="005430C2"/>
    <w:rsid w:val="005560BB"/>
    <w:rsid w:val="0056159F"/>
    <w:rsid w:val="005712DF"/>
    <w:rsid w:val="00584C92"/>
    <w:rsid w:val="0058713C"/>
    <w:rsid w:val="00595346"/>
    <w:rsid w:val="005A0122"/>
    <w:rsid w:val="005A4E14"/>
    <w:rsid w:val="005A7026"/>
    <w:rsid w:val="005C7A60"/>
    <w:rsid w:val="005D60CE"/>
    <w:rsid w:val="005E1A69"/>
    <w:rsid w:val="00602362"/>
    <w:rsid w:val="00611CDF"/>
    <w:rsid w:val="00615F4A"/>
    <w:rsid w:val="00632EAB"/>
    <w:rsid w:val="00650614"/>
    <w:rsid w:val="00656ABB"/>
    <w:rsid w:val="00663EE0"/>
    <w:rsid w:val="00666573"/>
    <w:rsid w:val="00667579"/>
    <w:rsid w:val="00670534"/>
    <w:rsid w:val="00671B42"/>
    <w:rsid w:val="00683A64"/>
    <w:rsid w:val="0069271E"/>
    <w:rsid w:val="006A6322"/>
    <w:rsid w:val="006B2E48"/>
    <w:rsid w:val="006B6691"/>
    <w:rsid w:val="006C3959"/>
    <w:rsid w:val="006C51BE"/>
    <w:rsid w:val="006F3ABE"/>
    <w:rsid w:val="00702AFE"/>
    <w:rsid w:val="00704C7E"/>
    <w:rsid w:val="00721299"/>
    <w:rsid w:val="0072152E"/>
    <w:rsid w:val="00722BEB"/>
    <w:rsid w:val="00757650"/>
    <w:rsid w:val="00764067"/>
    <w:rsid w:val="007738D6"/>
    <w:rsid w:val="00785AB9"/>
    <w:rsid w:val="00791FF0"/>
    <w:rsid w:val="00792013"/>
    <w:rsid w:val="00796DB2"/>
    <w:rsid w:val="007A0734"/>
    <w:rsid w:val="007A0B74"/>
    <w:rsid w:val="007A4889"/>
    <w:rsid w:val="007B6430"/>
    <w:rsid w:val="007C4944"/>
    <w:rsid w:val="007E1ADF"/>
    <w:rsid w:val="008135CC"/>
    <w:rsid w:val="00813894"/>
    <w:rsid w:val="008261DB"/>
    <w:rsid w:val="0082633C"/>
    <w:rsid w:val="00843882"/>
    <w:rsid w:val="0084538F"/>
    <w:rsid w:val="00845BCB"/>
    <w:rsid w:val="00847C85"/>
    <w:rsid w:val="00857804"/>
    <w:rsid w:val="00872EE8"/>
    <w:rsid w:val="00873D05"/>
    <w:rsid w:val="008871AD"/>
    <w:rsid w:val="00890812"/>
    <w:rsid w:val="008A267C"/>
    <w:rsid w:val="008B32D3"/>
    <w:rsid w:val="008B38F7"/>
    <w:rsid w:val="008C1EE8"/>
    <w:rsid w:val="008E147C"/>
    <w:rsid w:val="008E17F1"/>
    <w:rsid w:val="008F290A"/>
    <w:rsid w:val="008F37AF"/>
    <w:rsid w:val="00905452"/>
    <w:rsid w:val="00910F9F"/>
    <w:rsid w:val="00913180"/>
    <w:rsid w:val="00923082"/>
    <w:rsid w:val="0092460D"/>
    <w:rsid w:val="009251D4"/>
    <w:rsid w:val="00941E48"/>
    <w:rsid w:val="00951A79"/>
    <w:rsid w:val="0095412C"/>
    <w:rsid w:val="00957C5F"/>
    <w:rsid w:val="009658C6"/>
    <w:rsid w:val="009957F2"/>
    <w:rsid w:val="00995FBC"/>
    <w:rsid w:val="009B1186"/>
    <w:rsid w:val="00A0352F"/>
    <w:rsid w:val="00A04310"/>
    <w:rsid w:val="00A12918"/>
    <w:rsid w:val="00A2518C"/>
    <w:rsid w:val="00A44809"/>
    <w:rsid w:val="00A56DBB"/>
    <w:rsid w:val="00A57532"/>
    <w:rsid w:val="00A66F20"/>
    <w:rsid w:val="00A86D49"/>
    <w:rsid w:val="00A93539"/>
    <w:rsid w:val="00A96EB5"/>
    <w:rsid w:val="00A96F10"/>
    <w:rsid w:val="00A97C0C"/>
    <w:rsid w:val="00AA768B"/>
    <w:rsid w:val="00AA76B2"/>
    <w:rsid w:val="00AB726B"/>
    <w:rsid w:val="00AC79F0"/>
    <w:rsid w:val="00AF20E7"/>
    <w:rsid w:val="00AF252F"/>
    <w:rsid w:val="00AF7351"/>
    <w:rsid w:val="00B02111"/>
    <w:rsid w:val="00B0349A"/>
    <w:rsid w:val="00B0763B"/>
    <w:rsid w:val="00B202F1"/>
    <w:rsid w:val="00B34EE9"/>
    <w:rsid w:val="00B52038"/>
    <w:rsid w:val="00B6217E"/>
    <w:rsid w:val="00B662CB"/>
    <w:rsid w:val="00B67C6B"/>
    <w:rsid w:val="00B70CE3"/>
    <w:rsid w:val="00B81422"/>
    <w:rsid w:val="00BA6548"/>
    <w:rsid w:val="00BB3E4C"/>
    <w:rsid w:val="00BB605A"/>
    <w:rsid w:val="00BC1920"/>
    <w:rsid w:val="00BC2317"/>
    <w:rsid w:val="00BD1AD7"/>
    <w:rsid w:val="00BF383E"/>
    <w:rsid w:val="00BF528B"/>
    <w:rsid w:val="00C01B3A"/>
    <w:rsid w:val="00C05F17"/>
    <w:rsid w:val="00C14341"/>
    <w:rsid w:val="00C325B8"/>
    <w:rsid w:val="00C44D59"/>
    <w:rsid w:val="00C63263"/>
    <w:rsid w:val="00C65C4A"/>
    <w:rsid w:val="00C70BA6"/>
    <w:rsid w:val="00C718B5"/>
    <w:rsid w:val="00C74BBC"/>
    <w:rsid w:val="00C77044"/>
    <w:rsid w:val="00C850B1"/>
    <w:rsid w:val="00C92885"/>
    <w:rsid w:val="00CA012E"/>
    <w:rsid w:val="00CA686F"/>
    <w:rsid w:val="00CA79CD"/>
    <w:rsid w:val="00CB638A"/>
    <w:rsid w:val="00CC3DFD"/>
    <w:rsid w:val="00CE637C"/>
    <w:rsid w:val="00CE7315"/>
    <w:rsid w:val="00CF52B2"/>
    <w:rsid w:val="00CF6541"/>
    <w:rsid w:val="00D14C56"/>
    <w:rsid w:val="00D27F18"/>
    <w:rsid w:val="00D40B00"/>
    <w:rsid w:val="00D43467"/>
    <w:rsid w:val="00D46467"/>
    <w:rsid w:val="00D50042"/>
    <w:rsid w:val="00D5378E"/>
    <w:rsid w:val="00D60CD3"/>
    <w:rsid w:val="00D646E3"/>
    <w:rsid w:val="00D65025"/>
    <w:rsid w:val="00D772BA"/>
    <w:rsid w:val="00D77803"/>
    <w:rsid w:val="00D873BA"/>
    <w:rsid w:val="00D93E8B"/>
    <w:rsid w:val="00DA428B"/>
    <w:rsid w:val="00DC5775"/>
    <w:rsid w:val="00DD0D0C"/>
    <w:rsid w:val="00DE38C9"/>
    <w:rsid w:val="00DE41AA"/>
    <w:rsid w:val="00DE7C49"/>
    <w:rsid w:val="00DF65AF"/>
    <w:rsid w:val="00E03475"/>
    <w:rsid w:val="00E067EC"/>
    <w:rsid w:val="00E11534"/>
    <w:rsid w:val="00E151D8"/>
    <w:rsid w:val="00E4622D"/>
    <w:rsid w:val="00E5631A"/>
    <w:rsid w:val="00E66188"/>
    <w:rsid w:val="00E66E71"/>
    <w:rsid w:val="00E71E0B"/>
    <w:rsid w:val="00E763CE"/>
    <w:rsid w:val="00E81AAF"/>
    <w:rsid w:val="00E911B3"/>
    <w:rsid w:val="00EA6D77"/>
    <w:rsid w:val="00EA74E9"/>
    <w:rsid w:val="00EB563F"/>
    <w:rsid w:val="00EC35F8"/>
    <w:rsid w:val="00EC6B85"/>
    <w:rsid w:val="00EE1C7A"/>
    <w:rsid w:val="00EE4A03"/>
    <w:rsid w:val="00EF265E"/>
    <w:rsid w:val="00F1472B"/>
    <w:rsid w:val="00F26B97"/>
    <w:rsid w:val="00F2770F"/>
    <w:rsid w:val="00F3347E"/>
    <w:rsid w:val="00F40695"/>
    <w:rsid w:val="00F64931"/>
    <w:rsid w:val="00F71D5A"/>
    <w:rsid w:val="00F81970"/>
    <w:rsid w:val="00F84D86"/>
    <w:rsid w:val="00F8587C"/>
    <w:rsid w:val="00F90568"/>
    <w:rsid w:val="00F9492D"/>
    <w:rsid w:val="00FB0071"/>
    <w:rsid w:val="00FB4B46"/>
    <w:rsid w:val="00FB6090"/>
    <w:rsid w:val="00FD06AE"/>
    <w:rsid w:val="00FE6E29"/>
    <w:rsid w:val="00FF3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DB71"/>
  <w14:defaultImageDpi w14:val="32767"/>
  <w15:chartTrackingRefBased/>
  <w15:docId w15:val="{DD43F847-7FCC-F948-A892-8698A370D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2AF5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2AF5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2AF5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2AF5"/>
    <w:pPr>
      <w:keepNext/>
      <w:tabs>
        <w:tab w:val="num" w:pos="2880"/>
      </w:tabs>
      <w:spacing w:before="240" w:after="60"/>
      <w:ind w:left="2880" w:hanging="720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2AF5"/>
    <w:pPr>
      <w:tabs>
        <w:tab w:val="num" w:pos="3600"/>
      </w:tabs>
      <w:spacing w:before="240" w:after="60"/>
      <w:ind w:left="3600" w:hanging="720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0C2AF5"/>
    <w:pPr>
      <w:tabs>
        <w:tab w:val="num" w:pos="4320"/>
      </w:tabs>
      <w:spacing w:before="240" w:after="60"/>
      <w:ind w:left="4320" w:hanging="720"/>
      <w:outlineLvl w:val="5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2AF5"/>
    <w:pPr>
      <w:tabs>
        <w:tab w:val="num" w:pos="5040"/>
      </w:tabs>
      <w:spacing w:before="240" w:after="60"/>
      <w:ind w:left="5040" w:hanging="720"/>
      <w:outlineLvl w:val="6"/>
    </w:pPr>
    <w:rPr>
      <w:rFonts w:eastAsiaTheme="minorEastAsi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2AF5"/>
    <w:pPr>
      <w:tabs>
        <w:tab w:val="num" w:pos="5760"/>
      </w:tabs>
      <w:spacing w:before="240" w:after="60"/>
      <w:ind w:left="5760" w:hanging="720"/>
      <w:outlineLvl w:val="7"/>
    </w:pPr>
    <w:rPr>
      <w:rFonts w:eastAsiaTheme="minorEastAsia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2AF5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0B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0BA6"/>
  </w:style>
  <w:style w:type="paragraph" w:styleId="Footer">
    <w:name w:val="footer"/>
    <w:basedOn w:val="Normal"/>
    <w:link w:val="FooterChar"/>
    <w:uiPriority w:val="99"/>
    <w:unhideWhenUsed/>
    <w:rsid w:val="00C70B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0BA6"/>
  </w:style>
  <w:style w:type="table" w:styleId="TableGrid">
    <w:name w:val="Table Grid"/>
    <w:basedOn w:val="TableNormal"/>
    <w:uiPriority w:val="59"/>
    <w:rsid w:val="00E66E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E66E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66E7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66E7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9492D"/>
    <w:pPr>
      <w:ind w:left="720"/>
      <w:contextualSpacing/>
    </w:pPr>
    <w:rPr>
      <w:rFonts w:ascii="Times New Roman" w:eastAsia="Times New Roman" w:hAnsi="Times New Roman" w:cs="Times New Roman"/>
      <w:lang w:val="en-AU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0C2AF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2AF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2AF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2AF5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2AF5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0C2AF5"/>
    <w:rPr>
      <w:rFonts w:ascii="Times New Roman" w:eastAsia="Times New Roman" w:hAnsi="Times New Roman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2AF5"/>
    <w:rPr>
      <w:rFonts w:eastAsiaTheme="minorEastAsi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2AF5"/>
    <w:rPr>
      <w:rFonts w:eastAsiaTheme="minorEastAsia"/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2AF5"/>
    <w:rPr>
      <w:rFonts w:asciiTheme="majorHAnsi" w:eastAsiaTheme="majorEastAsia" w:hAnsiTheme="majorHAnsi" w:cstheme="majorBidi"/>
      <w:sz w:val="22"/>
      <w:szCs w:val="22"/>
    </w:rPr>
  </w:style>
  <w:style w:type="paragraph" w:customStyle="1" w:styleId="BodyA">
    <w:name w:val="Body A"/>
    <w:rsid w:val="000C2AF5"/>
    <w:rPr>
      <w:rFonts w:ascii="Helvetica" w:eastAsia="ヒラギノ角ゴ Pro W3" w:hAnsi="Helvetica" w:cs="Times New Roman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AF5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AF5"/>
    <w:rPr>
      <w:rFonts w:ascii="Segoe UI" w:eastAsia="Times New Roman" w:hAnsi="Segoe UI" w:cs="Segoe UI"/>
      <w:sz w:val="18"/>
      <w:szCs w:val="18"/>
    </w:rPr>
  </w:style>
  <w:style w:type="paragraph" w:customStyle="1" w:styleId="ResumeText">
    <w:name w:val="Resume Text"/>
    <w:basedOn w:val="Normal"/>
    <w:qFormat/>
    <w:rsid w:val="00792013"/>
    <w:pPr>
      <w:spacing w:before="40" w:after="40" w:line="288" w:lineRule="auto"/>
      <w:ind w:right="1440"/>
    </w:pPr>
    <w:rPr>
      <w:rFonts w:eastAsiaTheme="minorEastAsia"/>
      <w:color w:val="595959" w:themeColor="text1" w:themeTint="A6"/>
      <w:kern w:val="20"/>
      <w:sz w:val="20"/>
      <w:szCs w:val="20"/>
      <w:lang w:eastAsia="ja-JP"/>
    </w:rPr>
  </w:style>
  <w:style w:type="paragraph" w:styleId="BodyText">
    <w:name w:val="Body Text"/>
    <w:basedOn w:val="Normal"/>
    <w:link w:val="BodyTextChar"/>
    <w:rsid w:val="008A267C"/>
    <w:pPr>
      <w:spacing w:before="120" w:after="120" w:line="276" w:lineRule="auto"/>
    </w:pPr>
    <w:rPr>
      <w:rFonts w:ascii="Arial" w:eastAsia="Times New Roman" w:hAnsi="Arial" w:cs="Times New Roman"/>
      <w:sz w:val="22"/>
      <w:lang w:val="en-AU" w:eastAsia="en-AU"/>
    </w:rPr>
  </w:style>
  <w:style w:type="character" w:customStyle="1" w:styleId="BodyTextChar">
    <w:name w:val="Body Text Char"/>
    <w:basedOn w:val="DefaultParagraphFont"/>
    <w:link w:val="BodyText"/>
    <w:rsid w:val="008A267C"/>
    <w:rPr>
      <w:rFonts w:ascii="Arial" w:eastAsia="Times New Roman" w:hAnsi="Arial" w:cs="Times New Roman"/>
      <w:sz w:val="22"/>
      <w:lang w:val="en-AU" w:eastAsia="en-AU"/>
    </w:rPr>
  </w:style>
  <w:style w:type="table" w:styleId="ListTable3-Accent3">
    <w:name w:val="List Table 3 Accent 3"/>
    <w:basedOn w:val="TableNormal"/>
    <w:uiPriority w:val="48"/>
    <w:rsid w:val="008A267C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PlainTable31">
    <w:name w:val="Plain Table 31"/>
    <w:basedOn w:val="TableNormal"/>
    <w:uiPriority w:val="43"/>
    <w:rsid w:val="00602362"/>
    <w:rPr>
      <w:color w:val="595959" w:themeColor="text1" w:themeTint="A6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Default">
    <w:name w:val="Default"/>
    <w:rsid w:val="00632EAB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lang w:val="en-AU"/>
    </w:rPr>
  </w:style>
  <w:style w:type="table" w:customStyle="1" w:styleId="TableGrid1">
    <w:name w:val="Table Grid1"/>
    <w:basedOn w:val="TableNormal"/>
    <w:next w:val="TableGrid"/>
    <w:uiPriority w:val="59"/>
    <w:rsid w:val="00E911B3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2460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CE637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6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23367D156444CAE25F564FAA539BD" ma:contentTypeVersion="16" ma:contentTypeDescription="Create a new document." ma:contentTypeScope="" ma:versionID="0fd938897048a5f2d365b7fd7cf5bd04">
  <xsd:schema xmlns:xsd="http://www.w3.org/2001/XMLSchema" xmlns:xs="http://www.w3.org/2001/XMLSchema" xmlns:p="http://schemas.microsoft.com/office/2006/metadata/properties" xmlns:ns2="73faeb3c-204f-4e05-a138-1a31c1051eda" xmlns:ns3="c6e8db71-3214-451d-8718-5e0c63025278" targetNamespace="http://schemas.microsoft.com/office/2006/metadata/properties" ma:root="true" ma:fieldsID="1082d4184e80eb89e6ff3642976666be" ns2:_="" ns3:_="">
    <xsd:import namespace="73faeb3c-204f-4e05-a138-1a31c1051eda"/>
    <xsd:import namespace="c6e8db71-3214-451d-8718-5e0c630252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aeb3c-204f-4e05-a138-1a31c1051e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065eb1-2cb8-4819-9500-d5575e9555c2}" ma:internalName="TaxCatchAll" ma:showField="CatchAllData" ma:web="73faeb3c-204f-4e05-a138-1a31c1051e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8db71-3214-451d-8718-5e0c630252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ae2bb2-238a-4c44-bf25-0eb0533c43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e8db71-3214-451d-8718-5e0c63025278">
      <Terms xmlns="http://schemas.microsoft.com/office/infopath/2007/PartnerControls"/>
    </lcf76f155ced4ddcb4097134ff3c332f>
    <TaxCatchAll xmlns="73faeb3c-204f-4e05-a138-1a31c1051eda" xsi:nil="true"/>
  </documentManagement>
</p:properties>
</file>

<file path=customXml/itemProps1.xml><?xml version="1.0" encoding="utf-8"?>
<ds:datastoreItem xmlns:ds="http://schemas.openxmlformats.org/officeDocument/2006/customXml" ds:itemID="{1782B2B3-8D52-451E-BC3A-DB9D0C86DD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9C3BF2-2F2B-4AA0-AD4F-84473D0790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faeb3c-204f-4e05-a138-1a31c1051eda"/>
    <ds:schemaRef ds:uri="c6e8db71-3214-451d-8718-5e0c63025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CFB32-47EC-49CF-8823-F440B9C0310A}">
  <ds:schemaRefs>
    <ds:schemaRef ds:uri="http://schemas.microsoft.com/office/2006/metadata/properties"/>
    <ds:schemaRef ds:uri="http://schemas.microsoft.com/office/infopath/2007/PartnerControls"/>
    <ds:schemaRef ds:uri="c6e8db71-3214-451d-8718-5e0c63025278"/>
    <ds:schemaRef ds:uri="73faeb3c-204f-4e05-a138-1a31c1051e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Lepke</dc:creator>
  <cp:keywords/>
  <dc:description/>
  <cp:lastModifiedBy>Jenny Huynh</cp:lastModifiedBy>
  <cp:revision>242</cp:revision>
  <cp:lastPrinted>2019-05-27T07:21:00Z</cp:lastPrinted>
  <dcterms:created xsi:type="dcterms:W3CDTF">2020-10-14T02:13:00Z</dcterms:created>
  <dcterms:modified xsi:type="dcterms:W3CDTF">2022-11-2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E23367D156444CAE25F564FAA539BD</vt:lpwstr>
  </property>
  <property fmtid="{D5CDD505-2E9C-101B-9397-08002B2CF9AE}" pid="3" name="Order">
    <vt:r8>3864600</vt:r8>
  </property>
  <property fmtid="{D5CDD505-2E9C-101B-9397-08002B2CF9AE}" pid="4" name="GrammarlyDocumentId">
    <vt:lpwstr>c80f58b3e55c53178d08c32db37f2f5424a006daa503666260ef8d2aa98e51db</vt:lpwstr>
  </property>
  <property fmtid="{D5CDD505-2E9C-101B-9397-08002B2CF9AE}" pid="5" name="MediaServiceImageTags">
    <vt:lpwstr/>
  </property>
</Properties>
</file>